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EROAD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6"/>
        <w:gridCol w:w="562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09 927 4747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ex Ball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eroad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2FDFEAF" w:rsidR="00661C78" w:rsidRDefault="00441BCD">
      <w:r>
        <w:rPr>
          <w:noProof/>
        </w:rPr>
        <w:drawing>
          <wp:inline distT="0" distB="0" distL="0" distR="0" wp14:anchorId="14591010" wp14:editId="29A751E8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41BCD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</Words>
  <Characters>173</Characters>
  <Application>Microsoft Office Word</Application>
  <DocSecurity>0</DocSecurity>
  <Lines>1</Lines>
  <Paragraphs>1</Paragraphs>
  <ScaleCrop>false</ScaleCrop>
  <Company/>
  <LinksUpToDate>false</LinksUpToDate>
  <CharactersWithSpaces>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3:00Z</dcterms:modified>
</cp:coreProperties>
</file>